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C9CA2EB" w:rsidR="003E2A3C" w:rsidRDefault="005F7CA3" w:rsidP="00D77740">
      <w:pPr>
        <w:pStyle w:val="Heading1"/>
        <w:numPr>
          <w:ilvl w:val="0"/>
          <w:numId w:val="46"/>
        </w:numPr>
        <w:jc w:val="center"/>
      </w:pPr>
      <w:r>
        <w:t>Rubber Duck Debuggers</w:t>
      </w:r>
    </w:p>
    <w:p w14:paraId="7022CE36" w14:textId="09556CC0" w:rsidR="00DD0A6E" w:rsidRPr="00DD0A6E" w:rsidRDefault="00DD0A6E" w:rsidP="00DD0A6E">
      <w:pPr>
        <w:jc w:val="center"/>
      </w:pPr>
      <w:r>
        <w:rPr>
          <w:noProof/>
        </w:rPr>
        <w:drawing>
          <wp:inline distT="0" distB="0" distL="0" distR="0" wp14:anchorId="5023D094" wp14:editId="26C4C1C0">
            <wp:extent cx="1703705" cy="1744980"/>
            <wp:effectExtent l="0" t="0" r="0" b="0"/>
            <wp:docPr id="9" name="Картина 9" descr="Debug Duck by binoy-d, seatea, TorchStone1, Froli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bug Duck by binoy-d, seatea, TorchStone1, Frolick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836" b="90710" l="9818" r="89818">
                                  <a14:foregroundMark x1="57818" y1="90710" x2="34909" y2="90710"/>
                                  <a14:foregroundMark x1="34909" y1="90710" x2="34909" y2="9016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9" r="18726"/>
                    <a:stretch/>
                  </pic:blipFill>
                  <pic:spPr bwMode="auto">
                    <a:xfrm>
                      <a:off x="0" y="0"/>
                      <a:ext cx="170370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073BB" w14:textId="77777777" w:rsidR="005C7FF5" w:rsidRDefault="005C7FF5" w:rsidP="00DD0A6E">
      <w:pPr>
        <w:rPr>
          <w:rFonts w:cstheme="minorHAnsi"/>
          <w:i/>
          <w:iCs/>
          <w:color w:val="000000" w:themeColor="text1"/>
        </w:rPr>
      </w:pPr>
      <w:r w:rsidRPr="00B51A18">
        <w:rPr>
          <w:rFonts w:cstheme="minorHAnsi"/>
          <w:i/>
          <w:iCs/>
          <w:color w:val="000000" w:themeColor="text1"/>
        </w:rPr>
        <w:t xml:space="preserve">Rubber Duck Debugging is a type of debugging where you place a rubber duck on your desk and explain to it your code line by line. You gathered a few programmers and gave them a task and judging by the time it took them to write the code, you </w:t>
      </w:r>
      <w:r>
        <w:rPr>
          <w:rFonts w:cstheme="minorHAnsi"/>
          <w:i/>
          <w:iCs/>
          <w:color w:val="000000" w:themeColor="text1"/>
        </w:rPr>
        <w:t>reward</w:t>
      </w:r>
      <w:r w:rsidRPr="00B51A18">
        <w:rPr>
          <w:rFonts w:ascii="Helvetica" w:hAnsi="Helvetica" w:cs="Helvetica"/>
          <w:color w:val="000000" w:themeColor="text1"/>
        </w:rPr>
        <w:t xml:space="preserve"> </w:t>
      </w:r>
      <w:r w:rsidRPr="00B51A18">
        <w:rPr>
          <w:rFonts w:cstheme="minorHAnsi"/>
          <w:i/>
          <w:iCs/>
          <w:color w:val="000000" w:themeColor="text1"/>
        </w:rPr>
        <w:t>them</w:t>
      </w:r>
      <w:r>
        <w:rPr>
          <w:rFonts w:cstheme="minorHAnsi"/>
          <w:i/>
          <w:iCs/>
          <w:color w:val="000000" w:themeColor="text1"/>
        </w:rPr>
        <w:t xml:space="preserve"> with</w:t>
      </w:r>
      <w:r w:rsidRPr="00B51A18">
        <w:rPr>
          <w:rFonts w:cstheme="minorHAnsi"/>
          <w:i/>
          <w:iCs/>
          <w:color w:val="000000" w:themeColor="text1"/>
        </w:rPr>
        <w:t xml:space="preserve"> a type of rubber duck</w:t>
      </w:r>
      <w:r>
        <w:rPr>
          <w:rFonts w:cstheme="minorHAnsi"/>
          <w:i/>
          <w:iCs/>
          <w:color w:val="000000" w:themeColor="text1"/>
        </w:rPr>
        <w:t>y</w:t>
      </w:r>
      <w:r w:rsidRPr="00B51A18">
        <w:rPr>
          <w:rFonts w:cstheme="minorHAnsi"/>
          <w:i/>
          <w:iCs/>
          <w:color w:val="000000" w:themeColor="text1"/>
        </w:rPr>
        <w:t>.</w:t>
      </w:r>
    </w:p>
    <w:p w14:paraId="6DDED683" w14:textId="563A10A0" w:rsidR="00E74620" w:rsidRDefault="005C7FF5" w:rsidP="00DD0A6E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 xml:space="preserve">Learn more about Rubber Duck Debugging after your exam from </w:t>
      </w:r>
      <w:hyperlink r:id="rId13" w:history="1">
        <w:r w:rsidRPr="00B51A18">
          <w:rPr>
            <w:rStyle w:val="Hyperlink"/>
            <w:rFonts w:cstheme="minorHAnsi"/>
            <w:i/>
            <w:iCs/>
          </w:rPr>
          <w:t>here</w:t>
        </w:r>
      </w:hyperlink>
      <w:r>
        <w:rPr>
          <w:rFonts w:cstheme="minorHAnsi"/>
          <w:i/>
          <w:iCs/>
          <w:color w:val="000000" w:themeColor="text1"/>
        </w:rPr>
        <w:t>.</w:t>
      </w:r>
    </w:p>
    <w:p w14:paraId="7EC9664D" w14:textId="454D2B47" w:rsidR="00E74620" w:rsidRPr="00AC030D" w:rsidRDefault="00E74620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You will be given </w:t>
      </w:r>
      <w:r w:rsidRPr="00784298">
        <w:rPr>
          <w:rFonts w:cstheme="minorHAnsi"/>
          <w:b/>
          <w:bCs/>
          <w:color w:val="000000" w:themeColor="text1"/>
        </w:rPr>
        <w:t>two sequences of integers</w:t>
      </w:r>
      <w:r>
        <w:rPr>
          <w:rFonts w:cstheme="minorHAnsi"/>
          <w:color w:val="000000" w:themeColor="text1"/>
        </w:rPr>
        <w:t xml:space="preserve">. </w:t>
      </w:r>
      <w:r w:rsidR="00C90D55">
        <w:rPr>
          <w:rFonts w:cstheme="minorHAnsi"/>
          <w:color w:val="000000" w:themeColor="text1"/>
        </w:rPr>
        <w:t xml:space="preserve">The first one represents </w:t>
      </w:r>
      <w:r w:rsidR="00C90D55" w:rsidRPr="00AC030D">
        <w:rPr>
          <w:rFonts w:cstheme="minorHAnsi"/>
          <w:b/>
          <w:bCs/>
          <w:color w:val="000000" w:themeColor="text1"/>
        </w:rPr>
        <w:t>the time it takes a programmer to complete a single task</w:t>
      </w:r>
      <w:r w:rsidR="00C90D55" w:rsidRPr="00AC030D">
        <w:rPr>
          <w:rFonts w:cstheme="minorHAnsi"/>
          <w:color w:val="000000" w:themeColor="text1"/>
        </w:rPr>
        <w:t>.</w:t>
      </w:r>
      <w:r w:rsidR="00C90D5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 </w:t>
      </w:r>
      <w:r w:rsidR="00C90D55">
        <w:rPr>
          <w:rFonts w:cstheme="minorHAnsi"/>
          <w:color w:val="000000" w:themeColor="text1"/>
        </w:rPr>
        <w:t>second</w:t>
      </w:r>
      <w:r>
        <w:rPr>
          <w:rFonts w:cstheme="minorHAnsi"/>
          <w:color w:val="000000" w:themeColor="text1"/>
        </w:rPr>
        <w:t xml:space="preserve"> one represents the </w:t>
      </w:r>
      <w:r w:rsidRPr="00784298">
        <w:rPr>
          <w:rFonts w:cstheme="minorHAnsi"/>
          <w:b/>
          <w:bCs/>
          <w:color w:val="000000" w:themeColor="text1"/>
        </w:rPr>
        <w:t>number of tasks</w:t>
      </w:r>
      <w:r>
        <w:rPr>
          <w:rFonts w:cstheme="minorHAnsi"/>
          <w:color w:val="000000" w:themeColor="text1"/>
        </w:rPr>
        <w:t xml:space="preserve"> you’ve given </w:t>
      </w:r>
      <w:r w:rsidR="00AC030D">
        <w:rPr>
          <w:rFonts w:cstheme="minorHAnsi"/>
          <w:color w:val="000000" w:themeColor="text1"/>
        </w:rPr>
        <w:t xml:space="preserve">to </w:t>
      </w:r>
      <w:r>
        <w:rPr>
          <w:rFonts w:cstheme="minorHAnsi"/>
          <w:color w:val="000000" w:themeColor="text1"/>
        </w:rPr>
        <w:t>your programmers.</w:t>
      </w:r>
    </w:p>
    <w:p w14:paraId="0F668A8B" w14:textId="77777777" w:rsidR="00E74620" w:rsidRPr="00AC030D" w:rsidRDefault="00E74620" w:rsidP="00E74620">
      <w:pPr>
        <w:rPr>
          <w:rFonts w:cstheme="minorHAnsi"/>
          <w:color w:val="000000" w:themeColor="text1"/>
        </w:rPr>
      </w:pPr>
      <w:r w:rsidRPr="00AC030D">
        <w:rPr>
          <w:rFonts w:cstheme="minorHAnsi"/>
          <w:color w:val="000000" w:themeColor="text1"/>
        </w:rPr>
        <w:t xml:space="preserve">Your task is to </w:t>
      </w:r>
      <w:r w:rsidRPr="00AC030D">
        <w:rPr>
          <w:rFonts w:cstheme="minorHAnsi"/>
          <w:b/>
          <w:bCs/>
          <w:color w:val="000000" w:themeColor="text1"/>
        </w:rPr>
        <w:t>count</w:t>
      </w:r>
      <w:r w:rsidRPr="00AC030D">
        <w:rPr>
          <w:rFonts w:cstheme="minorHAnsi"/>
          <w:color w:val="000000" w:themeColor="text1"/>
        </w:rPr>
        <w:t xml:space="preserve"> how many </w:t>
      </w:r>
      <w:r w:rsidRPr="00AC030D">
        <w:rPr>
          <w:rFonts w:cstheme="minorHAnsi"/>
          <w:b/>
          <w:bCs/>
          <w:color w:val="000000" w:themeColor="text1"/>
        </w:rPr>
        <w:t>rubber ducks of each type</w:t>
      </w:r>
      <w:r w:rsidRPr="00AC030D">
        <w:rPr>
          <w:rFonts w:cstheme="minorHAnsi"/>
          <w:color w:val="000000" w:themeColor="text1"/>
        </w:rPr>
        <w:t xml:space="preserve"> you’ve given to your programmers.</w:t>
      </w:r>
    </w:p>
    <w:p w14:paraId="29A6FD67" w14:textId="003653AE" w:rsidR="00AC030D" w:rsidRPr="00077460" w:rsidRDefault="00B32438" w:rsidP="00E74620">
      <w:pPr>
        <w:rPr>
          <w:color w:val="000000" w:themeColor="text1"/>
          <w:lang w:val="bg-BG"/>
        </w:rPr>
      </w:pPr>
      <w:r>
        <w:rPr>
          <w:color w:val="000000" w:themeColor="text1"/>
        </w:rPr>
        <w:t>While you have values in the sequences, y</w:t>
      </w:r>
      <w:r w:rsidR="00E74620" w:rsidRPr="00AC030D">
        <w:rPr>
          <w:color w:val="000000" w:themeColor="text1"/>
        </w:rPr>
        <w:t>ou need to start from</w:t>
      </w:r>
      <w:r w:rsidR="00AC030D" w:rsidRPr="00AC030D">
        <w:rPr>
          <w:color w:val="000000" w:themeColor="text1"/>
        </w:rPr>
        <w:t xml:space="preserve"> </w:t>
      </w:r>
      <w:r w:rsidR="00C90D55" w:rsidRPr="00AC030D">
        <w:rPr>
          <w:color w:val="000000" w:themeColor="text1"/>
        </w:rPr>
        <w:t xml:space="preserve">the </w:t>
      </w:r>
      <w:r w:rsidR="00C90D55" w:rsidRPr="00AC030D">
        <w:rPr>
          <w:b/>
          <w:bCs/>
          <w:color w:val="000000" w:themeColor="text1"/>
        </w:rPr>
        <w:t>first value</w:t>
      </w:r>
      <w:r w:rsidR="00C90D55">
        <w:rPr>
          <w:b/>
          <w:bCs/>
          <w:color w:val="000000" w:themeColor="text1"/>
        </w:rPr>
        <w:t xml:space="preserve"> of the </w:t>
      </w:r>
      <w:proofErr w:type="gramStart"/>
      <w:r w:rsidR="00C90D55">
        <w:rPr>
          <w:b/>
          <w:bCs/>
          <w:color w:val="000000" w:themeColor="text1"/>
        </w:rPr>
        <w:t>programmers</w:t>
      </w:r>
      <w:proofErr w:type="gramEnd"/>
      <w:r w:rsidR="00C90D55">
        <w:rPr>
          <w:b/>
          <w:bCs/>
          <w:color w:val="000000" w:themeColor="text1"/>
        </w:rPr>
        <w:t xml:space="preserve"> time's sequence</w:t>
      </w:r>
      <w:r w:rsidR="00C90D55" w:rsidRP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and </w:t>
      </w:r>
      <w:r w:rsidR="00AC030D" w:rsidRPr="00AC030D">
        <w:rPr>
          <w:b/>
          <w:bCs/>
          <w:color w:val="000000" w:themeColor="text1"/>
        </w:rPr>
        <w:t>multiply</w:t>
      </w:r>
      <w:r w:rsidR="00AC030D" w:rsidRPr="00AC030D">
        <w:rPr>
          <w:color w:val="000000" w:themeColor="text1"/>
        </w:rPr>
        <w:t xml:space="preserve"> them by</w:t>
      </w:r>
      <w:r w:rsidR="00C90D55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the</w:t>
      </w:r>
      <w:r w:rsidR="00C90D55" w:rsidRPr="00AC030D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last value of the tasks' sequence</w:t>
      </w:r>
      <w:r w:rsidR="00AC030D">
        <w:rPr>
          <w:color w:val="000000" w:themeColor="text1"/>
        </w:rPr>
        <w:t>:</w:t>
      </w:r>
    </w:p>
    <w:p w14:paraId="0DE905C8" w14:textId="37CB865A" w:rsidR="00AC030D" w:rsidRPr="00AC030D" w:rsidRDefault="00E74620" w:rsidP="00AC030D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is </w:t>
      </w:r>
      <w:r w:rsidRPr="00AC030D">
        <w:rPr>
          <w:b/>
          <w:bCs/>
          <w:color w:val="000000" w:themeColor="text1"/>
        </w:rPr>
        <w:t>between</w:t>
      </w:r>
      <w:r w:rsidRPr="00AC030D">
        <w:rPr>
          <w:color w:val="000000" w:themeColor="text1"/>
        </w:rPr>
        <w:t xml:space="preserve"> any of the </w:t>
      </w:r>
      <w:r w:rsidRPr="00AC030D">
        <w:rPr>
          <w:b/>
          <w:bCs/>
          <w:color w:val="000000" w:themeColor="text1"/>
        </w:rPr>
        <w:t>time ranges</w:t>
      </w:r>
      <w:r w:rsidR="00AC030D">
        <w:rPr>
          <w:b/>
          <w:bCs/>
          <w:color w:val="000000" w:themeColor="text1"/>
        </w:rPr>
        <w:t xml:space="preserve"> below</w:t>
      </w:r>
      <w:r w:rsidRPr="00AC030D">
        <w:rPr>
          <w:b/>
          <w:bCs/>
          <w:color w:val="000000" w:themeColor="text1"/>
        </w:rPr>
        <w:t>, you give the corresponding ducky</w:t>
      </w:r>
      <w:r w:rsidRPr="00AC030D">
        <w:rPr>
          <w:color w:val="000000" w:themeColor="text1"/>
        </w:rPr>
        <w:t xml:space="preserve"> and </w:t>
      </w:r>
      <w:r w:rsidRPr="00AC030D">
        <w:rPr>
          <w:b/>
          <w:bCs/>
          <w:color w:val="000000" w:themeColor="text1"/>
        </w:rPr>
        <w:t>remove</w:t>
      </w:r>
      <w:r w:rsidR="00AC030D">
        <w:rPr>
          <w:b/>
          <w:bCs/>
          <w:color w:val="000000" w:themeColor="text1"/>
        </w:rPr>
        <w:t xml:space="preserve"> the programmer time's value</w:t>
      </w:r>
      <w:r w:rsidRPr="00AC030D">
        <w:rPr>
          <w:b/>
          <w:bCs/>
          <w:color w:val="000000" w:themeColor="text1"/>
        </w:rPr>
        <w:t xml:space="preserve"> and the tasks</w:t>
      </w:r>
      <w:r w:rsidR="00AC030D">
        <w:rPr>
          <w:b/>
          <w:bCs/>
          <w:color w:val="000000" w:themeColor="text1"/>
        </w:rPr>
        <w:t>' value</w:t>
      </w:r>
      <w:r w:rsidRPr="00AC030D">
        <w:rPr>
          <w:color w:val="000000" w:themeColor="text1"/>
        </w:rPr>
        <w:t>.</w:t>
      </w:r>
    </w:p>
    <w:p w14:paraId="3041D8FA" w14:textId="10146C3D" w:rsidR="00E74620" w:rsidRPr="00B32438" w:rsidRDefault="00E74620" w:rsidP="00E74620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goes </w:t>
      </w:r>
      <w:r w:rsidRPr="00AC030D">
        <w:rPr>
          <w:b/>
          <w:bCs/>
          <w:color w:val="000000" w:themeColor="text1"/>
        </w:rPr>
        <w:t>above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highest range</w:t>
      </w:r>
      <w:r w:rsidRPr="00AC030D">
        <w:rPr>
          <w:color w:val="000000" w:themeColor="text1"/>
        </w:rPr>
        <w:t xml:space="preserve">, </w:t>
      </w:r>
      <w:r w:rsidR="00AC030D" w:rsidRPr="00AC030D">
        <w:rPr>
          <w:b/>
          <w:bCs/>
          <w:color w:val="000000" w:themeColor="text1"/>
        </w:rPr>
        <w:t>decrease</w:t>
      </w:r>
      <w:r w:rsidR="00AC030D" w:rsidRPr="00AC030D">
        <w:rPr>
          <w:color w:val="000000" w:themeColor="text1"/>
        </w:rPr>
        <w:t xml:space="preserve"> </w:t>
      </w:r>
      <w:r w:rsidR="00AC030D" w:rsidRPr="00AC030D">
        <w:rPr>
          <w:b/>
          <w:bCs/>
          <w:color w:val="000000" w:themeColor="text1"/>
        </w:rPr>
        <w:t xml:space="preserve">the number of </w:t>
      </w:r>
      <w:r w:rsidR="00AC030D">
        <w:rPr>
          <w:b/>
          <w:bCs/>
          <w:color w:val="000000" w:themeColor="text1"/>
        </w:rPr>
        <w:t>the tasks' value</w:t>
      </w:r>
      <w:r w:rsidR="00AC030D" w:rsidRPr="00AC030D">
        <w:rPr>
          <w:b/>
          <w:bCs/>
          <w:color w:val="000000" w:themeColor="text1"/>
        </w:rPr>
        <w:t xml:space="preserve"> by 2</w:t>
      </w:r>
      <w:r w:rsidR="00AC030D" w:rsidRPr="00AC030D">
        <w:rPr>
          <w:color w:val="000000" w:themeColor="text1"/>
        </w:rPr>
        <w:t>.</w:t>
      </w:r>
      <w:r w:rsid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Then, </w:t>
      </w:r>
      <w:r w:rsidR="00AC030D" w:rsidRPr="00B32438">
        <w:rPr>
          <w:b/>
          <w:bCs/>
          <w:color w:val="000000" w:themeColor="text1"/>
        </w:rPr>
        <w:t>move the programmer time's value</w:t>
      </w:r>
      <w:r w:rsidR="00AC030D"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>to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end</w:t>
      </w:r>
      <w:r w:rsidRPr="00AC030D">
        <w:rPr>
          <w:color w:val="000000" w:themeColor="text1"/>
        </w:rPr>
        <w:t xml:space="preserve"> </w:t>
      </w:r>
      <w:r w:rsidR="00AC030D">
        <w:rPr>
          <w:color w:val="000000" w:themeColor="text1"/>
        </w:rPr>
        <w:t xml:space="preserve">of </w:t>
      </w:r>
      <w:r w:rsidR="00B32438">
        <w:rPr>
          <w:color w:val="000000" w:themeColor="text1"/>
        </w:rPr>
        <w:t xml:space="preserve">its </w:t>
      </w:r>
      <w:r w:rsidR="00AC030D" w:rsidRPr="00B32438">
        <w:rPr>
          <w:color w:val="000000" w:themeColor="text1"/>
        </w:rPr>
        <w:t>sequence</w:t>
      </w:r>
      <w:r w:rsidR="00B32438">
        <w:rPr>
          <w:color w:val="000000" w:themeColor="text1"/>
        </w:rPr>
        <w:t>, and continue with the next operation.</w:t>
      </w:r>
    </w:p>
    <w:tbl>
      <w:tblPr>
        <w:tblStyle w:val="TableGrid"/>
        <w:tblW w:w="0" w:type="auto"/>
        <w:tblInd w:w="2834" w:type="dxa"/>
        <w:tblLook w:val="04A0" w:firstRow="1" w:lastRow="0" w:firstColumn="1" w:lastColumn="0" w:noHBand="0" w:noVBand="1"/>
      </w:tblPr>
      <w:tblGrid>
        <w:gridCol w:w="2448"/>
        <w:gridCol w:w="2304"/>
      </w:tblGrid>
      <w:tr w:rsidR="00E74620" w14:paraId="609B290F" w14:textId="77777777" w:rsidTr="00CD2449">
        <w:trPr>
          <w:trHeight w:val="576"/>
        </w:trPr>
        <w:tc>
          <w:tcPr>
            <w:tcW w:w="2448" w:type="dxa"/>
            <w:shd w:val="clear" w:color="auto" w:fill="D9D9D9" w:themeFill="background1" w:themeFillShade="D9"/>
            <w:vAlign w:val="center"/>
          </w:tcPr>
          <w:p w14:paraId="692DC177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ubber Ducky type</w:t>
            </w:r>
          </w:p>
        </w:tc>
        <w:tc>
          <w:tcPr>
            <w:tcW w:w="2304" w:type="dxa"/>
            <w:shd w:val="clear" w:color="auto" w:fill="D9D9D9" w:themeFill="background1" w:themeFillShade="D9"/>
            <w:vAlign w:val="center"/>
          </w:tcPr>
          <w:p w14:paraId="1B63D97C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ime needed to earn it</w:t>
            </w:r>
          </w:p>
        </w:tc>
      </w:tr>
      <w:tr w:rsidR="00E74620" w14:paraId="019FBE73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3B831B7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Darth Vader Ducky</w:t>
            </w:r>
          </w:p>
        </w:tc>
        <w:tc>
          <w:tcPr>
            <w:tcW w:w="2304" w:type="dxa"/>
            <w:vAlign w:val="center"/>
          </w:tcPr>
          <w:p w14:paraId="2FC05C4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0 - 60</w:t>
            </w:r>
          </w:p>
        </w:tc>
      </w:tr>
      <w:tr w:rsidR="00E74620" w14:paraId="4C0F6D95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6859E1EB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Thor Ducky</w:t>
            </w:r>
          </w:p>
        </w:tc>
        <w:tc>
          <w:tcPr>
            <w:tcW w:w="2304" w:type="dxa"/>
            <w:vAlign w:val="center"/>
          </w:tcPr>
          <w:p w14:paraId="5B3CF1A7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61 – 120</w:t>
            </w:r>
          </w:p>
        </w:tc>
      </w:tr>
      <w:tr w:rsidR="00E74620" w14:paraId="3D7A3F58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06EBC5C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Big Blue Rubber Ducky</w:t>
            </w:r>
          </w:p>
        </w:tc>
        <w:tc>
          <w:tcPr>
            <w:tcW w:w="2304" w:type="dxa"/>
            <w:vAlign w:val="center"/>
          </w:tcPr>
          <w:p w14:paraId="1E0EEBD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21 - 180</w:t>
            </w:r>
          </w:p>
        </w:tc>
      </w:tr>
      <w:tr w:rsidR="00E74620" w14:paraId="19ED1A19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15DCDB34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Small Yellow Rubber Ducky</w:t>
            </w:r>
          </w:p>
        </w:tc>
        <w:tc>
          <w:tcPr>
            <w:tcW w:w="2304" w:type="dxa"/>
            <w:vAlign w:val="center"/>
          </w:tcPr>
          <w:p w14:paraId="54D21143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81 - 240</w:t>
            </w:r>
          </w:p>
        </w:tc>
      </w:tr>
    </w:tbl>
    <w:p w14:paraId="380EF3FE" w14:textId="77777777" w:rsidR="00E74620" w:rsidRDefault="00E74620" w:rsidP="00E74620">
      <w:pPr>
        <w:jc w:val="center"/>
        <w:rPr>
          <w:b/>
          <w:bCs/>
          <w:color w:val="000000" w:themeColor="text1"/>
        </w:rPr>
      </w:pPr>
    </w:p>
    <w:p w14:paraId="3B5674BE" w14:textId="4D4374BC" w:rsidR="00E74620" w:rsidRPr="00D77740" w:rsidRDefault="00E74620" w:rsidP="00D77740">
      <w:pPr>
        <w:jc w:val="both"/>
        <w:rPr>
          <w:color w:val="000000" w:themeColor="text1"/>
        </w:rPr>
      </w:pPr>
      <w:r>
        <w:rPr>
          <w:color w:val="000000" w:themeColor="text1"/>
        </w:rPr>
        <w:t>Your task is considered done whe</w:t>
      </w:r>
      <w:r w:rsidR="00B32438">
        <w:rPr>
          <w:color w:val="000000" w:themeColor="text1"/>
        </w:rPr>
        <w:t xml:space="preserve">n the </w:t>
      </w:r>
      <w:r w:rsidR="00B32438" w:rsidRPr="00B32438">
        <w:rPr>
          <w:b/>
          <w:bCs/>
          <w:color w:val="000000" w:themeColor="text1"/>
        </w:rPr>
        <w:t>sequences are empty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77777777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each </w:t>
      </w:r>
      <w:r w:rsidRPr="00246CF7">
        <w:rPr>
          <w:b/>
          <w:bCs/>
          <w:color w:val="000000" w:themeColor="text1"/>
        </w:rPr>
        <w:t>programmer’s</w:t>
      </w:r>
      <w:r>
        <w:rPr>
          <w:color w:val="000000" w:themeColor="text1"/>
        </w:rPr>
        <w:t xml:space="preserve"> </w:t>
      </w:r>
      <w:r w:rsidRPr="00B32438">
        <w:rPr>
          <w:b/>
          <w:bCs/>
          <w:color w:val="000000" w:themeColor="text1"/>
        </w:rPr>
        <w:t>time</w:t>
      </w:r>
      <w:r>
        <w:rPr>
          <w:color w:val="000000" w:themeColor="text1"/>
        </w:rPr>
        <w:t xml:space="preserve"> to complete a single task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20A5A37" w:rsidR="0057138C" w:rsidRP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Pr="00246CF7">
        <w:rPr>
          <w:b/>
          <w:bCs/>
          <w:color w:val="000000" w:themeColor="text1"/>
        </w:rPr>
        <w:t>number of tasks</w:t>
      </w:r>
      <w:r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 xml:space="preserve">that should be </w:t>
      </w:r>
      <w:r>
        <w:rPr>
          <w:color w:val="000000" w:themeColor="text1"/>
        </w:rPr>
        <w:t>complete</w:t>
      </w:r>
      <w:r w:rsidR="00B32438">
        <w:rPr>
          <w:color w:val="000000" w:themeColor="text1"/>
        </w:rPr>
        <w:t>d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lastRenderedPageBreak/>
        <w:t>Output</w:t>
      </w:r>
    </w:p>
    <w:p w14:paraId="331C8049" w14:textId="589FC5E9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 w:rsidRPr="007A695C"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line</w:t>
      </w:r>
      <w:r w:rsidR="00B32438">
        <w:rPr>
          <w:color w:val="000000" w:themeColor="text1"/>
        </w:rPr>
        <w:t>,</w:t>
      </w:r>
      <w:r>
        <w:rPr>
          <w:color w:val="000000" w:themeColor="text1"/>
        </w:rPr>
        <w:t xml:space="preserve"> you output</w:t>
      </w:r>
      <w:r w:rsidR="00B32438">
        <w:rPr>
          <w:color w:val="000000" w:themeColor="text1"/>
        </w:rPr>
        <w:t>:</w:t>
      </w:r>
    </w:p>
    <w:p w14:paraId="67724377" w14:textId="5233AE3F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Congratulations, all tasks have been completed! Rubber ducks rewarded:</w:t>
      </w:r>
      <w:r w:rsidRPr="00D77740">
        <w:rPr>
          <w:rFonts w:ascii="Consolas" w:hAnsi="Consolas"/>
          <w:b/>
          <w:noProof/>
          <w:lang w:val="en-GB"/>
        </w:rPr>
        <w:t>"</w:t>
      </w:r>
    </w:p>
    <w:p w14:paraId="259308FE" w14:textId="3F130B28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next </w:t>
      </w:r>
      <w:r w:rsidRPr="00CB3780">
        <w:rPr>
          <w:b/>
          <w:bCs/>
          <w:color w:val="000000" w:themeColor="text1"/>
        </w:rPr>
        <w:t>4 lines</w:t>
      </w:r>
      <w:r w:rsidR="00B32438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you </w:t>
      </w:r>
      <w:r w:rsidRPr="007A695C">
        <w:rPr>
          <w:color w:val="000000" w:themeColor="text1"/>
        </w:rPr>
        <w:t>output</w:t>
      </w:r>
      <w:r>
        <w:rPr>
          <w:color w:val="000000" w:themeColor="text1"/>
        </w:rPr>
        <w:t xml:space="preserve"> the </w:t>
      </w:r>
      <w:r w:rsidRPr="00CB3780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and </w:t>
      </w:r>
      <w:r w:rsidRPr="00CB3780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ducks given, </w:t>
      </w:r>
      <w:r w:rsidRPr="00CB3780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like in the </w:t>
      </w:r>
      <w:r w:rsidRPr="00CB3780">
        <w:rPr>
          <w:b/>
          <w:bCs/>
          <w:color w:val="000000" w:themeColor="text1"/>
        </w:rPr>
        <w:t>table</w:t>
      </w:r>
      <w:r>
        <w:rPr>
          <w:color w:val="000000" w:themeColor="text1"/>
        </w:rPr>
        <w:t>:</w:t>
      </w:r>
    </w:p>
    <w:p w14:paraId="14CCCD2C" w14:textId="362C542E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Darth Vader Ducky: {count}</w:t>
      </w:r>
    </w:p>
    <w:p w14:paraId="0FE7BCBF" w14:textId="22B54317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Thor Ducky: {count}</w:t>
      </w:r>
    </w:p>
    <w:p w14:paraId="4840A1DC" w14:textId="1EDB84A0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Big Blue Rubber Ducky: {count}</w:t>
      </w:r>
    </w:p>
    <w:p w14:paraId="5539CC60" w14:textId="667BBB99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Small Yellow Rubber Ducky: {count}</w:t>
      </w:r>
      <w:r w:rsidR="00D77740" w:rsidRPr="00D77740">
        <w:rPr>
          <w:rFonts w:ascii="Consolas" w:hAnsi="Consolas"/>
          <w:b/>
          <w:noProof/>
          <w:lang w:val="en-GB"/>
        </w:rPr>
        <w:t>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4DF3C3AC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35661">
        <w:rPr>
          <w:b/>
          <w:bCs/>
          <w:color w:val="000000" w:themeColor="text1"/>
        </w:rPr>
        <w:t>10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29107965" w14:textId="77777777" w:rsidR="00D96AB3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780DE2B1" w14:textId="1CEABC5E" w:rsidR="00D96AB3" w:rsidRPr="00666B12" w:rsidRDefault="00435661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he number of values in both sequences will always be equal</w:t>
      </w:r>
      <w:r w:rsidR="00D96AB3"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5670"/>
      </w:tblGrid>
      <w:tr w:rsidR="00194C49" w14:paraId="56E66ED3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D77740">
        <w:tc>
          <w:tcPr>
            <w:tcW w:w="4394" w:type="dxa"/>
          </w:tcPr>
          <w:p w14:paraId="61368A83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0 15 12 18 22 6</w:t>
            </w:r>
          </w:p>
          <w:p w14:paraId="046CB915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2 16 5 6 9 1</w:t>
            </w:r>
          </w:p>
        </w:tc>
        <w:tc>
          <w:tcPr>
            <w:tcW w:w="5670" w:type="dxa"/>
          </w:tcPr>
          <w:p w14:paraId="5A0506E9" w14:textId="593EF215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Congratulations, all tasks have been completed! Rubber ducks rewarded:</w:t>
            </w:r>
          </w:p>
          <w:p w14:paraId="0DE6FFE6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71F3D991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3</w:t>
            </w:r>
          </w:p>
          <w:p w14:paraId="32EE86AA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1</w:t>
            </w:r>
          </w:p>
          <w:p w14:paraId="03B0EC52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58AC3ED0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0</w:t>
            </w:r>
            <w:r w:rsidRPr="00AD0C66">
              <w:rPr>
                <w:color w:val="000000" w:themeColor="text1"/>
              </w:rPr>
              <w:t xml:space="preserve"> 15 12 18 22 6</w:t>
            </w:r>
          </w:p>
          <w:p w14:paraId="62F29238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9 </w:t>
            </w:r>
            <w:r w:rsidRPr="009E3E69">
              <w:rPr>
                <w:color w:val="000000" w:themeColor="text1"/>
                <w:highlight w:val="green"/>
              </w:rPr>
              <w:t>1</w:t>
            </w:r>
          </w:p>
          <w:p w14:paraId="76BAFD06" w14:textId="77777777" w:rsidR="0044467F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 * 1 = 10</w:t>
            </w:r>
          </w:p>
          <w:p w14:paraId="0EE05453" w14:textId="78605681" w:rsidR="00194C49" w:rsidRPr="00DB76BC" w:rsidRDefault="00E17F40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</w:t>
            </w:r>
            <w:r w:rsidR="00194C49">
              <w:rPr>
                <w:color w:val="000000" w:themeColor="text1"/>
              </w:rPr>
              <w:t xml:space="preserve"> a Darth Vader Ducky</w:t>
            </w:r>
            <w:r w:rsidR="00DB76BC">
              <w:rPr>
                <w:color w:val="000000" w:themeColor="text1"/>
              </w:rPr>
              <w:t>.</w:t>
            </w:r>
            <w:r w:rsidR="00DB76BC">
              <w:rPr>
                <w:color w:val="000000" w:themeColor="text1"/>
                <w:lang w:val="bg-BG"/>
              </w:rPr>
              <w:t xml:space="preserve"> </w:t>
            </w:r>
            <w:r w:rsidR="00DB76BC">
              <w:rPr>
                <w:color w:val="000000" w:themeColor="text1"/>
              </w:rPr>
              <w:t xml:space="preserve">Remove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 xml:space="preserve">programmer </w:t>
            </w:r>
            <w:r>
              <w:rPr>
                <w:color w:val="000000" w:themeColor="text1"/>
              </w:rPr>
              <w:t xml:space="preserve">time's value (10) </w:t>
            </w:r>
            <w:r w:rsidR="00DB76BC">
              <w:rPr>
                <w:color w:val="000000" w:themeColor="text1"/>
              </w:rPr>
              <w:t xml:space="preserve">and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>task</w:t>
            </w:r>
            <w:r w:rsidR="004A006D">
              <w:rPr>
                <w:color w:val="000000" w:themeColor="text1"/>
              </w:rPr>
              <w:t>'s</w:t>
            </w:r>
            <w:r w:rsidR="00077460">
              <w:rPr>
                <w:color w:val="000000" w:themeColor="text1"/>
              </w:rPr>
              <w:t xml:space="preserve"> value (1)</w:t>
            </w:r>
          </w:p>
          <w:p w14:paraId="4F0FAFCB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5</w:t>
            </w:r>
            <w:r w:rsidRPr="00AD0C66">
              <w:rPr>
                <w:color w:val="000000" w:themeColor="text1"/>
              </w:rPr>
              <w:t xml:space="preserve"> 12 18 22 6</w:t>
            </w:r>
          </w:p>
          <w:p w14:paraId="27D7EF11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</w:t>
            </w:r>
            <w:r w:rsidRPr="009E3E69">
              <w:rPr>
                <w:color w:val="000000" w:themeColor="text1"/>
                <w:highlight w:val="green"/>
              </w:rPr>
              <w:t>9</w:t>
            </w:r>
          </w:p>
          <w:p w14:paraId="21FB1D5E" w14:textId="2BBA96FD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 * 9 = 13</w:t>
            </w:r>
            <w:r w:rsidR="00077460">
              <w:rPr>
                <w:color w:val="000000" w:themeColor="text1"/>
              </w:rPr>
              <w:t>5</w:t>
            </w:r>
          </w:p>
          <w:p w14:paraId="231E6348" w14:textId="35494699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 a Big Blue Rubber 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3842F2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3842F2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)</w:t>
            </w:r>
          </w:p>
          <w:p w14:paraId="39A26FD9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2</w:t>
            </w:r>
            <w:r w:rsidRPr="00B0409E">
              <w:rPr>
                <w:color w:val="000000" w:themeColor="text1"/>
              </w:rPr>
              <w:t xml:space="preserve"> 18 22 6</w:t>
            </w:r>
          </w:p>
          <w:p w14:paraId="27A9A35D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5 </w:t>
            </w:r>
            <w:r w:rsidRPr="009E3E69">
              <w:rPr>
                <w:color w:val="000000" w:themeColor="text1"/>
                <w:highlight w:val="green"/>
              </w:rPr>
              <w:t>6</w:t>
            </w:r>
          </w:p>
          <w:p w14:paraId="31ECDDDC" w14:textId="56D24B0B" w:rsidR="00194C49" w:rsidRDefault="00194C49" w:rsidP="00DB76BC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 * 6 = 72</w:t>
            </w:r>
          </w:p>
          <w:p w14:paraId="20FC0926" w14:textId="51744951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3842F2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4A006D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</w:t>
            </w:r>
          </w:p>
          <w:p w14:paraId="670807CD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8</w:t>
            </w:r>
            <w:r w:rsidRPr="00B0409E">
              <w:rPr>
                <w:color w:val="000000" w:themeColor="text1"/>
              </w:rPr>
              <w:t xml:space="preserve"> 22 6</w:t>
            </w:r>
          </w:p>
          <w:p w14:paraId="3A203D3B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</w:t>
            </w:r>
            <w:r w:rsidRPr="009E3E69">
              <w:rPr>
                <w:color w:val="000000" w:themeColor="text1"/>
                <w:highlight w:val="green"/>
              </w:rPr>
              <w:t>5</w:t>
            </w:r>
          </w:p>
          <w:p w14:paraId="01D9E0A5" w14:textId="4F6D0EC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 * 5 = 90</w:t>
            </w:r>
          </w:p>
          <w:p w14:paraId="43573A16" w14:textId="37609657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A006D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) and the task value (</w:t>
            </w:r>
            <w:r w:rsidR="004A006D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)</w:t>
            </w:r>
          </w:p>
          <w:p w14:paraId="1E8BD61C" w14:textId="77777777" w:rsidR="00194C49" w:rsidRPr="001C12A9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22</w:t>
            </w:r>
            <w:r w:rsidRPr="001C12A9">
              <w:rPr>
                <w:color w:val="000000" w:themeColor="text1"/>
              </w:rPr>
              <w:t xml:space="preserve"> 6</w:t>
            </w:r>
          </w:p>
          <w:p w14:paraId="75A1C48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1C12A9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6</w:t>
            </w:r>
          </w:p>
          <w:p w14:paraId="59FDE734" w14:textId="26065FD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6 = 352</w:t>
            </w:r>
          </w:p>
          <w:p w14:paraId="42638AB8" w14:textId="088FC3F2" w:rsidR="004B014B" w:rsidRPr="004B014B" w:rsidRDefault="004A006D" w:rsidP="004B014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</w:t>
            </w:r>
            <w:r w:rsidR="0044467F">
              <w:rPr>
                <w:color w:val="000000" w:themeColor="text1"/>
              </w:rPr>
              <w:t xml:space="preserve"> the programmer time's value (</w:t>
            </w:r>
            <w:r>
              <w:rPr>
                <w:color w:val="000000" w:themeColor="text1"/>
              </w:rPr>
              <w:t>22</w:t>
            </w:r>
            <w:r w:rsidR="0044467F">
              <w:rPr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at the end of the </w:t>
            </w:r>
            <w:r w:rsidR="004B014B">
              <w:rPr>
                <w:color w:val="000000" w:themeColor="text1"/>
              </w:rPr>
              <w:t>sequence</w:t>
            </w:r>
            <w:r w:rsidR="0044467F">
              <w:rPr>
                <w:color w:val="000000" w:themeColor="text1"/>
              </w:rPr>
              <w:t xml:space="preserve"> and </w:t>
            </w:r>
            <w:r w:rsidR="004B014B">
              <w:rPr>
                <w:color w:val="000000" w:themeColor="text1"/>
              </w:rPr>
              <w:t>decrease the</w:t>
            </w:r>
            <w:r w:rsidR="0044467F">
              <w:rPr>
                <w:color w:val="000000" w:themeColor="text1"/>
              </w:rPr>
              <w:t xml:space="preserve"> task</w:t>
            </w:r>
            <w:r w:rsidR="004B014B">
              <w:rPr>
                <w:color w:val="000000" w:themeColor="text1"/>
              </w:rPr>
              <w:t>'s</w:t>
            </w:r>
            <w:r w:rsidR="0044467F">
              <w:rPr>
                <w:color w:val="000000" w:themeColor="text1"/>
              </w:rPr>
              <w:t xml:space="preserve"> value</w:t>
            </w:r>
            <w:r w:rsidR="004B014B">
              <w:rPr>
                <w:color w:val="000000" w:themeColor="text1"/>
              </w:rPr>
              <w:t xml:space="preserve"> (16) by 2</w:t>
            </w:r>
            <w:r w:rsidR="0044467F">
              <w:rPr>
                <w:color w:val="000000" w:themeColor="text1"/>
              </w:rPr>
              <w:t xml:space="preserve"> </w:t>
            </w:r>
            <w:r w:rsidR="004B014B">
              <w:rPr>
                <w:color w:val="000000" w:themeColor="text1"/>
              </w:rPr>
              <w:t>-&gt; it becomes 14</w:t>
            </w:r>
          </w:p>
          <w:p w14:paraId="7C9BA681" w14:textId="77777777" w:rsidR="00194C49" w:rsidRPr="00B6045B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6</w:t>
            </w:r>
            <w:r w:rsidRPr="00B6045B">
              <w:rPr>
                <w:color w:val="000000" w:themeColor="text1"/>
              </w:rPr>
              <w:t xml:space="preserve"> 22</w:t>
            </w:r>
          </w:p>
          <w:p w14:paraId="7A4FA34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6045B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4</w:t>
            </w:r>
            <w:r w:rsidRPr="00B6045B">
              <w:rPr>
                <w:color w:val="000000" w:themeColor="text1"/>
              </w:rPr>
              <w:t xml:space="preserve"> </w:t>
            </w:r>
          </w:p>
          <w:p w14:paraId="5C38349C" w14:textId="4A9D6536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6 * 14 = 84</w:t>
            </w:r>
          </w:p>
          <w:p w14:paraId="15020400" w14:textId="09EE5767" w:rsidR="003842F2" w:rsidRPr="003842F2" w:rsidRDefault="003842F2" w:rsidP="003842F2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B014B">
              <w:rPr>
                <w:color w:val="000000" w:themeColor="text1"/>
              </w:rPr>
              <w:t xml:space="preserve">Thor </w:t>
            </w:r>
            <w:r>
              <w:rPr>
                <w:color w:val="000000" w:themeColor="text1"/>
              </w:rPr>
              <w:t>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4B014B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 and the task value (</w:t>
            </w:r>
            <w:r w:rsidR="004B014B">
              <w:rPr>
                <w:color w:val="000000" w:themeColor="text1"/>
              </w:rPr>
              <w:t>14</w:t>
            </w:r>
            <w:r>
              <w:rPr>
                <w:color w:val="000000" w:themeColor="text1"/>
              </w:rPr>
              <w:t>)</w:t>
            </w:r>
          </w:p>
          <w:p w14:paraId="73471FB5" w14:textId="77777777" w:rsidR="00194C49" w:rsidRPr="0022470D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lastRenderedPageBreak/>
              <w:t>22</w:t>
            </w:r>
          </w:p>
          <w:p w14:paraId="0A985732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2</w:t>
            </w:r>
          </w:p>
          <w:p w14:paraId="1155D722" w14:textId="789BF0DE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2 = 264</w:t>
            </w:r>
          </w:p>
          <w:p w14:paraId="24BFD8EB" w14:textId="04D03074" w:rsidR="003842F2" w:rsidRPr="007728AB" w:rsidRDefault="007728AB" w:rsidP="007728A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 the programmer time's value (22) at the end of the sequence and decrease the task's value (12) by 2 -&gt; it becomes 10</w:t>
            </w:r>
          </w:p>
          <w:p w14:paraId="252AEF25" w14:textId="77777777" w:rsidR="00194C49" w:rsidRPr="00A15098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22</w:t>
            </w:r>
          </w:p>
          <w:p w14:paraId="7B253654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0</w:t>
            </w:r>
          </w:p>
          <w:p w14:paraId="43ECA150" w14:textId="78E8D7F0" w:rsidR="00194C49" w:rsidRDefault="00194C49" w:rsidP="003528C5">
            <w:pPr>
              <w:pStyle w:val="ListParagraph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0 = 220</w:t>
            </w:r>
          </w:p>
          <w:p w14:paraId="03E67247" w14:textId="77777777" w:rsidR="003842F2" w:rsidRDefault="003842F2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7728AB">
              <w:rPr>
                <w:color w:val="000000" w:themeColor="text1"/>
              </w:rPr>
              <w:t>Small Yellow Rubbe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7728A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) and the task</w:t>
            </w:r>
            <w:r w:rsidR="007728AB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1</w:t>
            </w:r>
            <w:r w:rsidR="007728AB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)</w:t>
            </w:r>
            <w:r w:rsidR="007728AB">
              <w:rPr>
                <w:color w:val="000000" w:themeColor="text1"/>
              </w:rPr>
              <w:t>.</w:t>
            </w:r>
          </w:p>
          <w:p w14:paraId="5DA23730" w14:textId="4F46C26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e are no more elements in the sequences</w:t>
            </w:r>
            <w:r w:rsidR="00F5602A">
              <w:rPr>
                <w:color w:val="000000" w:themeColor="text1"/>
              </w:rPr>
              <w:t>, so we print the needed output and end the program.</w:t>
            </w:r>
          </w:p>
        </w:tc>
      </w:tr>
      <w:tr w:rsidR="00194C49" w14:paraId="62B32417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D77740">
        <w:tc>
          <w:tcPr>
            <w:tcW w:w="4394" w:type="dxa"/>
          </w:tcPr>
          <w:p w14:paraId="0D7C8344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2 55 17 31 23</w:t>
            </w:r>
          </w:p>
          <w:p w14:paraId="7CC4734F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7 5 17 4 27</w:t>
            </w:r>
          </w:p>
        </w:tc>
        <w:tc>
          <w:tcPr>
            <w:tcW w:w="5670" w:type="dxa"/>
          </w:tcPr>
          <w:p w14:paraId="70DFC90D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 xml:space="preserve">Congratulations, all tasks have been completed! Rubber ducks rewarded: </w:t>
            </w:r>
          </w:p>
          <w:p w14:paraId="7AD7D0BE" w14:textId="2E182F6A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1D6F4705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0</w:t>
            </w:r>
          </w:p>
          <w:p w14:paraId="0D5A7567" w14:textId="1A5DD98A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2</w:t>
            </w:r>
          </w:p>
          <w:p w14:paraId="6256A59E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4949924" w14:textId="19C32A53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 * 27 = 54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Darth Vader Ducky</w:t>
            </w:r>
            <w:r w:rsidR="00BD6FDF">
              <w:rPr>
                <w:color w:val="000000" w:themeColor="text1"/>
              </w:rPr>
              <w:t>.</w:t>
            </w:r>
          </w:p>
          <w:p w14:paraId="13C3DEDC" w14:textId="0F483CE1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55 * 4 = 220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5C495D29" w14:textId="14A4AAB6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 * 17 = 289 -&gt; Programmer</w:t>
            </w:r>
            <w:r w:rsidR="00127586">
              <w:rPr>
                <w:color w:val="000000" w:themeColor="text1"/>
              </w:rPr>
              <w:t xml:space="preserve"> t</w:t>
            </w:r>
            <w:r w:rsidR="00FE58E3">
              <w:rPr>
                <w:color w:val="000000" w:themeColor="text1"/>
              </w:rPr>
              <w:t>ime's value</w:t>
            </w:r>
            <w:r>
              <w:rPr>
                <w:color w:val="000000" w:themeColor="text1"/>
              </w:rPr>
              <w:t xml:space="preserve"> is sent to the </w:t>
            </w:r>
            <w:r w:rsidR="00FE58E3">
              <w:rPr>
                <w:color w:val="000000" w:themeColor="text1"/>
              </w:rPr>
              <w:t>end</w:t>
            </w:r>
            <w:r>
              <w:rPr>
                <w:color w:val="000000" w:themeColor="text1"/>
              </w:rPr>
              <w:t xml:space="preserve"> and </w:t>
            </w:r>
            <w:r w:rsidR="00FE58E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sk</w:t>
            </w:r>
            <w:r w:rsidR="00FE58E3">
              <w:rPr>
                <w:color w:val="000000" w:themeColor="text1"/>
              </w:rPr>
              <w:t>'s value is</w:t>
            </w:r>
            <w:r>
              <w:rPr>
                <w:color w:val="000000" w:themeColor="text1"/>
              </w:rPr>
              <w:t xml:space="preserve"> decreased by 2</w:t>
            </w:r>
          </w:p>
          <w:p w14:paraId="0587D36D" w14:textId="6DA4012A" w:rsidR="00194C49" w:rsidRPr="00FE58E3" w:rsidRDefault="00194C49" w:rsidP="00FE58E3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15 = 465 -&gt; </w:t>
            </w:r>
            <w:r w:rsidR="00F344C0">
              <w:rPr>
                <w:color w:val="000000" w:themeColor="text1"/>
              </w:rPr>
              <w:t>Pr</w:t>
            </w:r>
            <w:r w:rsidR="00FE58E3">
              <w:rPr>
                <w:color w:val="000000" w:themeColor="text1"/>
              </w:rPr>
              <w:t>ogrammer time's value is sent to the end and the task's value is decreased by 2</w:t>
            </w:r>
          </w:p>
          <w:p w14:paraId="1B3C6583" w14:textId="2531342B" w:rsidR="008142B2" w:rsidRPr="00FE58E3" w:rsidRDefault="00194C49" w:rsidP="008142B2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13 = 299 -&gt; </w:t>
            </w:r>
            <w:r w:rsidR="008142B2">
              <w:rPr>
                <w:color w:val="000000" w:themeColor="text1"/>
              </w:rPr>
              <w:t>Programmer time's value is sent to the end and the task's value is decreased by 2</w:t>
            </w:r>
          </w:p>
          <w:p w14:paraId="5012B26D" w14:textId="303E60AA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7 * 11 = 187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7853E1E7" w14:textId="215342BB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5 = 155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Big Blue Rubber Ducky</w:t>
            </w:r>
            <w:r w:rsidR="00BD6FDF">
              <w:rPr>
                <w:color w:val="000000" w:themeColor="text1"/>
              </w:rPr>
              <w:t>.</w:t>
            </w:r>
          </w:p>
          <w:p w14:paraId="450E40BF" w14:textId="72FE6481" w:rsidR="00194C49" w:rsidRPr="00FB3676" w:rsidRDefault="00194C49" w:rsidP="00F21AD0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7 = 161 -&gt; </w:t>
            </w:r>
            <w:r w:rsidR="00F60088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</w:t>
            </w:r>
            <w:r w:rsidR="00F21AD0">
              <w:rPr>
                <w:color w:val="000000" w:themeColor="text1"/>
              </w:rPr>
              <w:t>Big</w:t>
            </w:r>
            <w:r>
              <w:rPr>
                <w:color w:val="000000" w:themeColor="text1"/>
              </w:rPr>
              <w:t xml:space="preserve"> </w:t>
            </w:r>
            <w:r w:rsidR="00F21AD0">
              <w:rPr>
                <w:color w:val="000000" w:themeColor="text1"/>
              </w:rPr>
              <w:t>Blue</w:t>
            </w:r>
            <w:r>
              <w:rPr>
                <w:color w:val="000000" w:themeColor="text1"/>
              </w:rPr>
              <w:t xml:space="preserve"> Rubber Ducky</w:t>
            </w:r>
            <w:r w:rsidR="00BD6FDF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C4B02" w14:textId="77777777" w:rsidR="00D764A9" w:rsidRDefault="00D764A9" w:rsidP="008068A2">
      <w:pPr>
        <w:spacing w:after="0" w:line="240" w:lineRule="auto"/>
      </w:pPr>
      <w:r>
        <w:separator/>
      </w:r>
    </w:p>
  </w:endnote>
  <w:endnote w:type="continuationSeparator" w:id="0">
    <w:p w14:paraId="569F0972" w14:textId="77777777" w:rsidR="00D764A9" w:rsidRDefault="00D764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075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E2075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1AD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1AD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1AD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1AD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E059E" w14:textId="77777777" w:rsidR="00D764A9" w:rsidRDefault="00D764A9" w:rsidP="008068A2">
      <w:pPr>
        <w:spacing w:after="0" w:line="240" w:lineRule="auto"/>
      </w:pPr>
      <w:r>
        <w:separator/>
      </w:r>
    </w:p>
  </w:footnote>
  <w:footnote w:type="continuationSeparator" w:id="0">
    <w:p w14:paraId="764B8C4B" w14:textId="77777777" w:rsidR="00D764A9" w:rsidRDefault="00D764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4479345">
    <w:abstractNumId w:val="0"/>
  </w:num>
  <w:num w:numId="2" w16cid:durableId="1883714665">
    <w:abstractNumId w:val="45"/>
  </w:num>
  <w:num w:numId="3" w16cid:durableId="740635788">
    <w:abstractNumId w:val="12"/>
  </w:num>
  <w:num w:numId="4" w16cid:durableId="1040057204">
    <w:abstractNumId w:val="30"/>
  </w:num>
  <w:num w:numId="5" w16cid:durableId="1267225713">
    <w:abstractNumId w:val="31"/>
  </w:num>
  <w:num w:numId="6" w16cid:durableId="1502429458">
    <w:abstractNumId w:val="35"/>
  </w:num>
  <w:num w:numId="7" w16cid:durableId="583227130">
    <w:abstractNumId w:val="4"/>
  </w:num>
  <w:num w:numId="8" w16cid:durableId="960965412">
    <w:abstractNumId w:val="11"/>
  </w:num>
  <w:num w:numId="9" w16cid:durableId="249047873">
    <w:abstractNumId w:val="28"/>
  </w:num>
  <w:num w:numId="10" w16cid:durableId="9575727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3329564">
    <w:abstractNumId w:val="6"/>
  </w:num>
  <w:num w:numId="12" w16cid:durableId="69694793">
    <w:abstractNumId w:val="23"/>
  </w:num>
  <w:num w:numId="13" w16cid:durableId="1815246793">
    <w:abstractNumId w:val="1"/>
  </w:num>
  <w:num w:numId="14" w16cid:durableId="621225680">
    <w:abstractNumId w:val="34"/>
  </w:num>
  <w:num w:numId="15" w16cid:durableId="1761481979">
    <w:abstractNumId w:val="13"/>
  </w:num>
  <w:num w:numId="16" w16cid:durableId="1388800717">
    <w:abstractNumId w:val="39"/>
  </w:num>
  <w:num w:numId="17" w16cid:durableId="1860242677">
    <w:abstractNumId w:val="29"/>
  </w:num>
  <w:num w:numId="18" w16cid:durableId="1222206476">
    <w:abstractNumId w:val="44"/>
  </w:num>
  <w:num w:numId="19" w16cid:durableId="272713814">
    <w:abstractNumId w:val="36"/>
  </w:num>
  <w:num w:numId="20" w16cid:durableId="635993183">
    <w:abstractNumId w:val="21"/>
  </w:num>
  <w:num w:numId="21" w16cid:durableId="2048675607">
    <w:abstractNumId w:val="33"/>
  </w:num>
  <w:num w:numId="22" w16cid:durableId="1895463585">
    <w:abstractNumId w:val="15"/>
  </w:num>
  <w:num w:numId="23" w16cid:durableId="66732422">
    <w:abstractNumId w:val="18"/>
  </w:num>
  <w:num w:numId="24" w16cid:durableId="1891719714">
    <w:abstractNumId w:val="3"/>
  </w:num>
  <w:num w:numId="25" w16cid:durableId="958686621">
    <w:abstractNumId w:val="10"/>
  </w:num>
  <w:num w:numId="26" w16cid:durableId="1154684836">
    <w:abstractNumId w:val="19"/>
  </w:num>
  <w:num w:numId="27" w16cid:durableId="575868321">
    <w:abstractNumId w:val="38"/>
  </w:num>
  <w:num w:numId="28" w16cid:durableId="821695488">
    <w:abstractNumId w:val="20"/>
  </w:num>
  <w:num w:numId="29" w16cid:durableId="368531620">
    <w:abstractNumId w:val="43"/>
  </w:num>
  <w:num w:numId="30" w16cid:durableId="2052145161">
    <w:abstractNumId w:val="24"/>
  </w:num>
  <w:num w:numId="31" w16cid:durableId="713819479">
    <w:abstractNumId w:val="14"/>
  </w:num>
  <w:num w:numId="32" w16cid:durableId="1788815136">
    <w:abstractNumId w:val="37"/>
  </w:num>
  <w:num w:numId="33" w16cid:durableId="1179810026">
    <w:abstractNumId w:val="41"/>
  </w:num>
  <w:num w:numId="34" w16cid:durableId="463814027">
    <w:abstractNumId w:val="27"/>
  </w:num>
  <w:num w:numId="35" w16cid:durableId="212548052">
    <w:abstractNumId w:val="42"/>
  </w:num>
  <w:num w:numId="36" w16cid:durableId="1507592760">
    <w:abstractNumId w:val="9"/>
  </w:num>
  <w:num w:numId="37" w16cid:durableId="1550411732">
    <w:abstractNumId w:val="25"/>
  </w:num>
  <w:num w:numId="38" w16cid:durableId="1290284461">
    <w:abstractNumId w:val="17"/>
  </w:num>
  <w:num w:numId="39" w16cid:durableId="146557359">
    <w:abstractNumId w:val="32"/>
  </w:num>
  <w:num w:numId="40" w16cid:durableId="710492551">
    <w:abstractNumId w:val="8"/>
  </w:num>
  <w:num w:numId="41" w16cid:durableId="1770155632">
    <w:abstractNumId w:val="2"/>
  </w:num>
  <w:num w:numId="42" w16cid:durableId="203297088">
    <w:abstractNumId w:val="22"/>
  </w:num>
  <w:num w:numId="43" w16cid:durableId="979649770">
    <w:abstractNumId w:val="46"/>
  </w:num>
  <w:num w:numId="44" w16cid:durableId="669481575">
    <w:abstractNumId w:val="40"/>
  </w:num>
  <w:num w:numId="45" w16cid:durableId="2001227757">
    <w:abstractNumId w:val="26"/>
  </w:num>
  <w:num w:numId="46" w16cid:durableId="324363406">
    <w:abstractNumId w:val="7"/>
  </w:num>
  <w:num w:numId="47" w16cid:durableId="16908310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E6C83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CF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E6E85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66DE2"/>
    <w:rsid w:val="00A67111"/>
    <w:rsid w:val="00A70227"/>
    <w:rsid w:val="00A847D3"/>
    <w:rsid w:val="00AA3772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4A9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1AD0"/>
    <w:rsid w:val="00F258BA"/>
    <w:rsid w:val="00F27E9C"/>
    <w:rsid w:val="00F344C0"/>
    <w:rsid w:val="00F41F41"/>
    <w:rsid w:val="00F4544F"/>
    <w:rsid w:val="00F46918"/>
    <w:rsid w:val="00F46DDE"/>
    <w:rsid w:val="00F5602A"/>
    <w:rsid w:val="00F60088"/>
    <w:rsid w:val="00F655ED"/>
    <w:rsid w:val="00F7033C"/>
    <w:rsid w:val="00F96D0D"/>
    <w:rsid w:val="00F976AD"/>
    <w:rsid w:val="00FA6461"/>
    <w:rsid w:val="00FE038F"/>
    <w:rsid w:val="00FE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ubberduckdebugging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7D8CA9-5D1F-4B3B-8D21-117BAC7DAB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1</Words>
  <Characters>365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3-06-16T09:43:00Z</dcterms:created>
  <dcterms:modified xsi:type="dcterms:W3CDTF">2023-06-16T09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